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D6729" w14:textId="77777777" w:rsidR="00671C7B" w:rsidRDefault="00C8207C">
      <w:r>
        <w:rPr>
          <w:noProof/>
          <w:lang w:eastAsia="en-AU"/>
        </w:rPr>
        <mc:AlternateContent>
          <mc:Choice Requires="wpg">
            <w:drawing>
              <wp:anchor distT="0" distB="0" distL="114300" distR="114300" simplePos="0" relativeHeight="251659264" behindDoc="0" locked="0" layoutInCell="1" allowOverlap="1" wp14:anchorId="5DAF5EF3" wp14:editId="2BDA77C1">
                <wp:simplePos x="0" y="0"/>
                <wp:positionH relativeFrom="column">
                  <wp:posOffset>-647700</wp:posOffset>
                </wp:positionH>
                <wp:positionV relativeFrom="paragraph">
                  <wp:posOffset>-514350</wp:posOffset>
                </wp:positionV>
                <wp:extent cx="7019925" cy="1362075"/>
                <wp:effectExtent l="0" t="0" r="28575" b="28575"/>
                <wp:wrapNone/>
                <wp:docPr id="2" name="Group 2"/>
                <wp:cNvGraphicFramePr/>
                <a:graphic xmlns:a="http://schemas.openxmlformats.org/drawingml/2006/main">
                  <a:graphicData uri="http://schemas.microsoft.com/office/word/2010/wordprocessingGroup">
                    <wpg:wgp>
                      <wpg:cNvGrpSpPr/>
                      <wpg:grpSpPr>
                        <a:xfrm>
                          <a:off x="0" y="0"/>
                          <a:ext cx="7019925" cy="1362075"/>
                          <a:chOff x="0" y="0"/>
                          <a:chExt cx="7019925" cy="1417452"/>
                        </a:xfrm>
                      </wpg:grpSpPr>
                      <pic:pic xmlns:pic="http://schemas.openxmlformats.org/drawingml/2006/picture">
                        <pic:nvPicPr>
                          <pic:cNvPr id="3" name="Picture 3"/>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1807779" y="126124"/>
                            <a:ext cx="5207635" cy="1085850"/>
                          </a:xfrm>
                          <a:prstGeom prst="rect">
                            <a:avLst/>
                          </a:prstGeom>
                        </pic:spPr>
                      </pic:pic>
                      <pic:pic xmlns:pic="http://schemas.openxmlformats.org/drawingml/2006/picture">
                        <pic:nvPicPr>
                          <pic:cNvPr id="4" name="Picture 4"/>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105103" y="147145"/>
                            <a:ext cx="1047422" cy="1058837"/>
                          </a:xfrm>
                          <a:prstGeom prst="rect">
                            <a:avLst/>
                          </a:prstGeom>
                        </pic:spPr>
                      </pic:pic>
                      <wps:wsp>
                        <wps:cNvPr id="5" name="Rectangle 5"/>
                        <wps:cNvSpPr/>
                        <wps:spPr>
                          <a:xfrm>
                            <a:off x="0" y="0"/>
                            <a:ext cx="7019925" cy="1417452"/>
                          </a:xfrm>
                          <a:prstGeom prst="rect">
                            <a:avLst/>
                          </a:prstGeom>
                          <a:noFill/>
                          <a:ln w="19050" cap="flat" cmpd="sng" algn="ctr">
                            <a:solidFill>
                              <a:srgbClr val="4472C4">
                                <a:lumMod val="75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566632" id="Group 2" o:spid="_x0000_s1026" style="position:absolute;margin-left:-51pt;margin-top:-40.5pt;width:552.75pt;height:107.25pt;z-index:251659264" coordsize="70199,1417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077;top:1261;width:52077;height:10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">
                  <v:imagedata r:id="rId7" o:title=""/>
                  <v:path arrowok="t"/>
                </v:shape>
                <v:shape id="Picture 4" o:spid="_x0000_s1028" type="#_x0000_t75" style="position:absolute;left:1051;top:1471;width:10474;height:10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">
                  <v:imagedata r:id="rId8" o:title=""/>
                  <v:path arrowok="t"/>
                </v:shape>
                <v:rect id="Rectangle 5" o:spid="_x0000_s1029" style="position:absolute;width:70199;height:14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" filled="f" strokecolor="#2f5597" strokeweight="1.5pt"/>
              </v:group>
            </w:pict>
          </mc:Fallback>
        </mc:AlternateContent>
      </w:r>
    </w:p>
    <w:p w14:paraId="6BFB4E28" w14:textId="77777777" w:rsidR="00671C7B" w:rsidRPr="00671C7B" w:rsidRDefault="00671C7B" w:rsidP="00671C7B"/>
    <w:p w14:paraId="22F25290" w14:textId="77777777" w:rsidR="00671C7B" w:rsidRPr="00671C7B" w:rsidRDefault="00671C7B" w:rsidP="00671C7B"/>
    <w:p w14:paraId="455625DE" w14:textId="77777777" w:rsidR="00671C7B" w:rsidRDefault="00671C7B" w:rsidP="00671C7B"/>
    <w:p w14:paraId="14F7A166" w14:textId="77777777" w:rsidR="00FE7CE5" w:rsidRDefault="00062156" w:rsidP="00671C7B">
      <w:pPr>
        <w:jc w:val="center"/>
        <w:rPr>
          <w:b/>
          <w:sz w:val="40"/>
          <w:szCs w:val="40"/>
        </w:rPr>
      </w:pPr>
      <w:r>
        <w:rPr>
          <w:b/>
          <w:sz w:val="40"/>
          <w:szCs w:val="40"/>
        </w:rPr>
        <w:t>COMMUNICATING WITH SCHOOL STAFF</w:t>
      </w:r>
      <w:r w:rsidR="0005049E">
        <w:rPr>
          <w:b/>
          <w:sz w:val="40"/>
          <w:szCs w:val="40"/>
        </w:rPr>
        <w:t xml:space="preserve"> </w:t>
      </w:r>
      <w:r w:rsidR="00671C7B" w:rsidRPr="00671C7B">
        <w:rPr>
          <w:b/>
          <w:sz w:val="40"/>
          <w:szCs w:val="40"/>
        </w:rPr>
        <w:t>POLICY</w:t>
      </w:r>
    </w:p>
    <w:p w14:paraId="7AF7812B" w14:textId="77777777" w:rsidR="00671C7B" w:rsidRDefault="00671C7B" w:rsidP="00671C7B">
      <w:pPr>
        <w:jc w:val="center"/>
        <w:rPr>
          <w:b/>
          <w:sz w:val="40"/>
          <w:szCs w:val="40"/>
        </w:rPr>
      </w:pPr>
    </w:p>
    <w:p w14:paraId="04235AE4" w14:textId="77777777" w:rsidR="00671C7B" w:rsidRDefault="00671C7B" w:rsidP="00671C7B">
      <w:pPr>
        <w:rPr>
          <w:b/>
          <w:sz w:val="40"/>
          <w:szCs w:val="40"/>
          <w:u w:val="single"/>
        </w:rPr>
      </w:pPr>
      <w:r w:rsidRPr="00671C7B">
        <w:rPr>
          <w:b/>
          <w:sz w:val="40"/>
          <w:szCs w:val="40"/>
          <w:u w:val="single"/>
        </w:rPr>
        <w:t>Purpose</w:t>
      </w:r>
    </w:p>
    <w:p w14:paraId="5B629180" w14:textId="77777777" w:rsidR="0005049E" w:rsidRPr="00C0026B" w:rsidRDefault="00AC0E23" w:rsidP="00AC0E23">
      <w:pPr>
        <w:spacing w:before="40" w:after="240" w:line="240" w:lineRule="auto"/>
        <w:jc w:val="both"/>
      </w:pPr>
      <w:r w:rsidRPr="00C0026B">
        <w:t>This policy explains how Rosewood Downs Primary School proposes to manage common enquiries from parents and carers.</w:t>
      </w:r>
    </w:p>
    <w:p w14:paraId="6F74CFF0" w14:textId="77777777" w:rsidR="00671C7B" w:rsidRPr="00C0026B" w:rsidRDefault="00671C7B" w:rsidP="00671C7B">
      <w:pPr>
        <w:rPr>
          <w:b/>
          <w:sz w:val="40"/>
          <w:szCs w:val="40"/>
          <w:u w:val="single"/>
        </w:rPr>
      </w:pPr>
      <w:r w:rsidRPr="00C0026B">
        <w:rPr>
          <w:b/>
          <w:sz w:val="40"/>
          <w:szCs w:val="40"/>
          <w:u w:val="single"/>
        </w:rPr>
        <w:t>Scope</w:t>
      </w:r>
    </w:p>
    <w:p w14:paraId="6F5A0E5D" w14:textId="77777777" w:rsidR="0005049E" w:rsidRPr="00C0026B" w:rsidRDefault="00AC0E23" w:rsidP="00AC0E23">
      <w:pPr>
        <w:spacing w:before="40" w:after="240" w:line="240" w:lineRule="auto"/>
        <w:jc w:val="both"/>
      </w:pPr>
      <w:r w:rsidRPr="00C0026B">
        <w:t>This policy applies to school staff, and all parents and carers in our community.</w:t>
      </w:r>
    </w:p>
    <w:p w14:paraId="6CE60071" w14:textId="77777777" w:rsidR="00671C7B" w:rsidRPr="00C0026B" w:rsidRDefault="00671C7B" w:rsidP="00671C7B">
      <w:pPr>
        <w:rPr>
          <w:b/>
          <w:sz w:val="40"/>
          <w:szCs w:val="40"/>
          <w:u w:val="single"/>
        </w:rPr>
      </w:pPr>
      <w:r w:rsidRPr="00C0026B">
        <w:rPr>
          <w:b/>
          <w:sz w:val="40"/>
          <w:szCs w:val="40"/>
          <w:u w:val="single"/>
        </w:rPr>
        <w:t xml:space="preserve">Policy </w:t>
      </w:r>
    </w:p>
    <w:p w14:paraId="4EABD63A" w14:textId="77777777" w:rsidR="00062156" w:rsidRDefault="00AC0E23" w:rsidP="00062156">
      <w:pPr>
        <w:spacing w:before="40" w:after="240" w:line="240" w:lineRule="auto"/>
        <w:jc w:val="both"/>
      </w:pPr>
      <w:r w:rsidRPr="00C0026B">
        <w:t>Rosewood Downs Primary School</w:t>
      </w:r>
      <w:r w:rsidR="00062156" w:rsidRPr="00C0026B">
        <w:t xml:space="preserve"> u</w:t>
      </w:r>
      <w:r w:rsidR="00062156">
        <w:t xml:space="preserve">nderstands the importance of providing helpful and timely responses to common enquiries from parents and carers. To ensure that members of our school community are directed to the most appropriate person to assist them, the information below outlines key contacts for </w:t>
      </w:r>
      <w:r>
        <w:t>common queries. The school phone number is 9795 3744.</w:t>
      </w:r>
    </w:p>
    <w:p w14:paraId="31464D8E" w14:textId="77777777" w:rsidR="00062156" w:rsidRDefault="00AC0E23" w:rsidP="00062156">
      <w:pPr>
        <w:pStyle w:val="ListParagraph"/>
        <w:numPr>
          <w:ilvl w:val="0"/>
          <w:numId w:val="3"/>
        </w:numPr>
        <w:spacing w:before="40" w:after="240" w:line="240" w:lineRule="auto"/>
        <w:jc w:val="both"/>
      </w:pPr>
      <w:r>
        <w:t>T</w:t>
      </w:r>
      <w:r w:rsidR="00062156">
        <w:t xml:space="preserve">o report a student absence, please contact </w:t>
      </w:r>
      <w:r>
        <w:t>the school office</w:t>
      </w:r>
      <w:r w:rsidR="00062156">
        <w:t xml:space="preserve"> </w:t>
      </w:r>
      <w:r>
        <w:t xml:space="preserve">or </w:t>
      </w:r>
      <w:r w:rsidR="00665F0C">
        <w:t>record the absence via Compass</w:t>
      </w:r>
      <w:r>
        <w:t xml:space="preserve"> </w:t>
      </w:r>
    </w:p>
    <w:p w14:paraId="711A1C4C" w14:textId="77777777" w:rsidR="00062156" w:rsidRDefault="00AC0E23" w:rsidP="00AC0E23">
      <w:pPr>
        <w:pStyle w:val="ListParagraph"/>
        <w:numPr>
          <w:ilvl w:val="0"/>
          <w:numId w:val="3"/>
        </w:numPr>
        <w:spacing w:before="40" w:after="240" w:line="240" w:lineRule="auto"/>
        <w:jc w:val="both"/>
      </w:pPr>
      <w:r>
        <w:t>T</w:t>
      </w:r>
      <w:r w:rsidR="00062156">
        <w:t xml:space="preserve">o report any urgent issues relating to a student on a particular day, please contact </w:t>
      </w:r>
      <w:r>
        <w:t xml:space="preserve">the school office </w:t>
      </w:r>
    </w:p>
    <w:p w14:paraId="11BC760A" w14:textId="77777777" w:rsidR="00062156" w:rsidRPr="00AC0E23" w:rsidRDefault="00AC0E23" w:rsidP="00062156">
      <w:pPr>
        <w:pStyle w:val="ListParagraph"/>
        <w:numPr>
          <w:ilvl w:val="0"/>
          <w:numId w:val="3"/>
        </w:numPr>
        <w:spacing w:before="40" w:after="240" w:line="240" w:lineRule="auto"/>
        <w:jc w:val="both"/>
      </w:pPr>
      <w:r>
        <w:t>T</w:t>
      </w:r>
      <w:r w:rsidR="00062156">
        <w:t xml:space="preserve">o discuss a student’s academic progress, health or wellbeing, please contact </w:t>
      </w:r>
      <w:r w:rsidR="00062156" w:rsidRPr="00AC0E23">
        <w:t>your classroom teacher/</w:t>
      </w:r>
      <w:r w:rsidRPr="00AC0E23">
        <w:t>or the Assistant Principal</w:t>
      </w:r>
    </w:p>
    <w:p w14:paraId="06091CCD" w14:textId="77777777" w:rsidR="00062156" w:rsidRDefault="00AC0E23" w:rsidP="00062156">
      <w:pPr>
        <w:pStyle w:val="ListParagraph"/>
        <w:numPr>
          <w:ilvl w:val="0"/>
          <w:numId w:val="3"/>
        </w:numPr>
        <w:spacing w:before="40" w:after="240" w:line="240" w:lineRule="auto"/>
        <w:jc w:val="both"/>
      </w:pPr>
      <w:r>
        <w:t>F</w:t>
      </w:r>
      <w:r w:rsidR="00062156">
        <w:t xml:space="preserve">or enquiries regarding camps and excursions, please contact </w:t>
      </w:r>
      <w:r>
        <w:t>the classroom teacher</w:t>
      </w:r>
      <w:r w:rsidR="00062156">
        <w:t xml:space="preserve"> </w:t>
      </w:r>
      <w:r>
        <w:t>through the school office</w:t>
      </w:r>
    </w:p>
    <w:p w14:paraId="26A29CAC" w14:textId="77777777" w:rsidR="00062156" w:rsidRDefault="00AC0E23" w:rsidP="00062156">
      <w:pPr>
        <w:pStyle w:val="ListParagraph"/>
        <w:numPr>
          <w:ilvl w:val="0"/>
          <w:numId w:val="3"/>
        </w:numPr>
        <w:spacing w:before="40" w:after="240" w:line="240" w:lineRule="auto"/>
        <w:jc w:val="both"/>
      </w:pPr>
      <w:r>
        <w:t>T</w:t>
      </w:r>
      <w:r w:rsidR="00062156">
        <w:t>o make a</w:t>
      </w:r>
      <w:r>
        <w:t xml:space="preserve"> complaint, please contact the </w:t>
      </w:r>
      <w:r w:rsidR="00062156" w:rsidRPr="00AC0E23">
        <w:t>Principal/Assistant Principal</w:t>
      </w:r>
      <w:r>
        <w:t xml:space="preserve">. </w:t>
      </w:r>
      <w:r w:rsidR="00062156">
        <w:t xml:space="preserve">Please also refer to our </w:t>
      </w:r>
      <w:r>
        <w:t>Complaints P</w:t>
      </w:r>
      <w:r w:rsidR="00062156" w:rsidRPr="00AC0E23">
        <w:t>olicy, available</w:t>
      </w:r>
      <w:r>
        <w:t xml:space="preserve"> on our web page.</w:t>
      </w:r>
    </w:p>
    <w:p w14:paraId="47612ECD" w14:textId="77777777" w:rsidR="00AC0E23" w:rsidRDefault="00AC0E23" w:rsidP="00A40E83">
      <w:pPr>
        <w:pStyle w:val="ListParagraph"/>
        <w:numPr>
          <w:ilvl w:val="0"/>
          <w:numId w:val="3"/>
        </w:numPr>
        <w:spacing w:before="40" w:after="240" w:line="240" w:lineRule="auto"/>
        <w:jc w:val="both"/>
      </w:pPr>
      <w:r>
        <w:t>T</w:t>
      </w:r>
      <w:r w:rsidR="00062156">
        <w:t xml:space="preserve">o report a potential hazard or incident on the school site, please contact </w:t>
      </w:r>
      <w:r w:rsidRPr="00AC0E23">
        <w:t>Principal/Assistant Principal</w:t>
      </w:r>
      <w:r>
        <w:t>.</w:t>
      </w:r>
    </w:p>
    <w:p w14:paraId="764D50C7" w14:textId="77777777" w:rsidR="00062156" w:rsidRDefault="00AC0E23" w:rsidP="00A40E83">
      <w:pPr>
        <w:pStyle w:val="ListParagraph"/>
        <w:numPr>
          <w:ilvl w:val="0"/>
          <w:numId w:val="3"/>
        </w:numPr>
        <w:spacing w:before="40" w:after="240" w:line="240" w:lineRule="auto"/>
        <w:jc w:val="both"/>
      </w:pPr>
      <w:r>
        <w:t>F</w:t>
      </w:r>
      <w:r w:rsidR="00062156">
        <w:t xml:space="preserve">or parent payments, please contact </w:t>
      </w:r>
      <w:r>
        <w:t>the Business manager</w:t>
      </w:r>
      <w:r w:rsidR="00062156">
        <w:t xml:space="preserve"> </w:t>
      </w:r>
    </w:p>
    <w:p w14:paraId="0F20C820" w14:textId="77777777" w:rsidR="00062156" w:rsidRDefault="00AC0E23" w:rsidP="00062156">
      <w:pPr>
        <w:pStyle w:val="ListParagraph"/>
        <w:numPr>
          <w:ilvl w:val="0"/>
          <w:numId w:val="3"/>
        </w:numPr>
        <w:spacing w:before="40" w:after="240" w:line="240" w:lineRule="auto"/>
        <w:jc w:val="both"/>
      </w:pPr>
      <w:r>
        <w:t>F</w:t>
      </w:r>
      <w:r w:rsidR="00062156">
        <w:t>or all other enqui</w:t>
      </w:r>
      <w:r>
        <w:t>ries, please contact our office.</w:t>
      </w:r>
    </w:p>
    <w:p w14:paraId="77AA2167" w14:textId="77777777" w:rsidR="00062156" w:rsidRDefault="00062156" w:rsidP="00062156">
      <w:pPr>
        <w:spacing w:before="40" w:after="240" w:line="240" w:lineRule="auto"/>
        <w:jc w:val="both"/>
      </w:pPr>
      <w:r>
        <w:t xml:space="preserve">School staff will do our best to respond to general queries as soon as possible and ask that you allow us </w:t>
      </w:r>
      <w:r w:rsidR="00C0026B">
        <w:t>2 – 3 working days</w:t>
      </w:r>
      <w:r>
        <w:t xml:space="preserve"> to provide you with a detailed response. We will endeavour to respond to urgent matters within </w:t>
      </w:r>
      <w:r w:rsidRPr="00C0026B">
        <w:t>24 hours</w:t>
      </w:r>
      <w:r>
        <w:t xml:space="preserve"> where possible. </w:t>
      </w:r>
    </w:p>
    <w:p w14:paraId="54D06BF2" w14:textId="77777777" w:rsidR="00062156" w:rsidRPr="00C0026B" w:rsidRDefault="00062156" w:rsidP="00062156">
      <w:pPr>
        <w:pStyle w:val="Heading3"/>
        <w:spacing w:after="240" w:line="240" w:lineRule="auto"/>
        <w:jc w:val="both"/>
        <w:rPr>
          <w:b/>
          <w:color w:val="000000" w:themeColor="text1"/>
        </w:rPr>
      </w:pPr>
      <w:r w:rsidRPr="00C0026B">
        <w:rPr>
          <w:b/>
          <w:color w:val="000000" w:themeColor="text1"/>
        </w:rPr>
        <w:lastRenderedPageBreak/>
        <w:t xml:space="preserve">Requests for information </w:t>
      </w:r>
    </w:p>
    <w:p w14:paraId="5ACA02BF" w14:textId="77777777" w:rsidR="00062156" w:rsidRPr="00C0026B" w:rsidRDefault="00062156" w:rsidP="00062156">
      <w:pPr>
        <w:jc w:val="both"/>
      </w:pPr>
      <w:r w:rsidRPr="00C0026B">
        <w:t xml:space="preserve">Parents and carers are generally entitled to information ordinarily provided to parents, including school reports and newsletters. </w:t>
      </w:r>
    </w:p>
    <w:p w14:paraId="12D83F71" w14:textId="77777777" w:rsidR="00062156" w:rsidRPr="00C0026B" w:rsidRDefault="00062156" w:rsidP="00062156">
      <w:pPr>
        <w:jc w:val="both"/>
      </w:pPr>
      <w:r w:rsidRPr="00C0026B">
        <w:t xml:space="preserve">Parents and carers seeking information that is not ordinarily provided to parents are encouraged to apply for access through the Freedom of Information process, or, if the information is sought for use in court proceedings, by issuing a subpoena. </w:t>
      </w:r>
    </w:p>
    <w:p w14:paraId="0D0694AA" w14:textId="77777777" w:rsidR="00062156" w:rsidRPr="00C0026B" w:rsidRDefault="00062156" w:rsidP="00062156">
      <w:pPr>
        <w:jc w:val="both"/>
      </w:pPr>
      <w:r w:rsidRPr="00C0026B">
        <w:t>Freedom of Information requests should be directed to:</w:t>
      </w:r>
    </w:p>
    <w:p w14:paraId="50820397" w14:textId="77777777" w:rsidR="00062156" w:rsidRPr="00C0026B" w:rsidRDefault="00062156" w:rsidP="00062156">
      <w:pPr>
        <w:spacing w:after="0"/>
        <w:jc w:val="both"/>
      </w:pPr>
      <w:r w:rsidRPr="00C0026B">
        <w:tab/>
        <w:t>Manager – Freedom of Information Unit</w:t>
      </w:r>
    </w:p>
    <w:p w14:paraId="26D09CC9" w14:textId="77777777" w:rsidR="00062156" w:rsidRPr="00C0026B" w:rsidRDefault="00062156" w:rsidP="00062156">
      <w:pPr>
        <w:spacing w:after="0"/>
        <w:jc w:val="both"/>
      </w:pPr>
      <w:r w:rsidRPr="00C0026B">
        <w:tab/>
        <w:t>Department of Education and Training</w:t>
      </w:r>
    </w:p>
    <w:p w14:paraId="2C1B9832" w14:textId="77777777" w:rsidR="00062156" w:rsidRPr="00C0026B" w:rsidRDefault="00062156" w:rsidP="00062156">
      <w:pPr>
        <w:spacing w:after="0"/>
        <w:jc w:val="both"/>
      </w:pPr>
      <w:r w:rsidRPr="00C0026B">
        <w:tab/>
        <w:t>2 Treasury Place</w:t>
      </w:r>
    </w:p>
    <w:p w14:paraId="39AA9373" w14:textId="77777777" w:rsidR="00062156" w:rsidRPr="00C0026B" w:rsidRDefault="00062156" w:rsidP="00062156">
      <w:pPr>
        <w:spacing w:after="0"/>
        <w:jc w:val="both"/>
      </w:pPr>
      <w:r w:rsidRPr="00C0026B">
        <w:tab/>
        <w:t>EAST MELBOURNE VIC 3002</w:t>
      </w:r>
    </w:p>
    <w:p w14:paraId="5FE78216" w14:textId="77777777" w:rsidR="00062156" w:rsidRPr="00C0026B" w:rsidRDefault="00062156" w:rsidP="00062156">
      <w:pPr>
        <w:spacing w:after="0"/>
        <w:jc w:val="both"/>
      </w:pPr>
      <w:r w:rsidRPr="00C0026B">
        <w:tab/>
        <w:t>03 9637 3134</w:t>
      </w:r>
    </w:p>
    <w:p w14:paraId="4F7661A1" w14:textId="77777777" w:rsidR="00062156" w:rsidRDefault="00062156" w:rsidP="00062156">
      <w:pPr>
        <w:spacing w:after="0"/>
        <w:jc w:val="both"/>
        <w:rPr>
          <w:rStyle w:val="Hyperlink"/>
        </w:rPr>
      </w:pPr>
      <w:r w:rsidRPr="00C0026B">
        <w:tab/>
      </w:r>
      <w:hyperlink r:id="rId9" w:history="1">
        <w:r w:rsidRPr="00C0026B">
          <w:rPr>
            <w:rStyle w:val="Hyperlink"/>
          </w:rPr>
          <w:t>foi@edumail.vic.gov.au</w:t>
        </w:r>
      </w:hyperlink>
    </w:p>
    <w:p w14:paraId="0B8C3CF3" w14:textId="77777777" w:rsidR="00062156" w:rsidRDefault="00062156" w:rsidP="00062156">
      <w:pPr>
        <w:spacing w:after="0"/>
        <w:jc w:val="both"/>
      </w:pPr>
    </w:p>
    <w:p w14:paraId="1E0AF97E" w14:textId="77777777" w:rsidR="00AC0E23" w:rsidRDefault="00AC0E23" w:rsidP="00AC0E23">
      <w:pPr>
        <w:rPr>
          <w:b/>
          <w:sz w:val="40"/>
          <w:szCs w:val="40"/>
          <w:u w:val="single"/>
        </w:rPr>
      </w:pPr>
      <w:r w:rsidRPr="00671C7B">
        <w:rPr>
          <w:b/>
          <w:sz w:val="40"/>
          <w:szCs w:val="40"/>
          <w:u w:val="single"/>
        </w:rPr>
        <w:t>Review Period</w:t>
      </w:r>
    </w:p>
    <w:p w14:paraId="261207A1" w14:textId="42D6FE4D" w:rsidR="00062156" w:rsidRDefault="00062156" w:rsidP="00062156">
      <w:pPr>
        <w:spacing w:before="40" w:after="240" w:line="240" w:lineRule="auto"/>
        <w:jc w:val="both"/>
      </w:pPr>
      <w:r>
        <w:t xml:space="preserve">This policy was last updated on </w:t>
      </w:r>
      <w:r w:rsidR="00C0026B">
        <w:t>07/05/2018</w:t>
      </w:r>
      <w:r w:rsidR="00A27562">
        <w:t xml:space="preserve"> </w:t>
      </w:r>
      <w:r>
        <w:t xml:space="preserve">and is scheduled for view in </w:t>
      </w:r>
      <w:r w:rsidR="00A27562">
        <w:t>May 202</w:t>
      </w:r>
      <w:r w:rsidR="005A63F1">
        <w:t>2</w:t>
      </w:r>
      <w:r w:rsidR="00C0026B">
        <w:t>.</w:t>
      </w:r>
    </w:p>
    <w:p w14:paraId="1CBB6F73" w14:textId="77777777" w:rsidR="00062156" w:rsidRPr="00062156" w:rsidRDefault="00062156" w:rsidP="00671C7B">
      <w:pPr>
        <w:rPr>
          <w:b/>
          <w:u w:val="single"/>
        </w:rPr>
      </w:pPr>
    </w:p>
    <w:sectPr w:rsidR="00062156" w:rsidRPr="000621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D3132"/>
    <w:multiLevelType w:val="hybridMultilevel"/>
    <w:tmpl w:val="119A83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5242A7E"/>
    <w:multiLevelType w:val="hybridMultilevel"/>
    <w:tmpl w:val="800CE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F611C29"/>
    <w:multiLevelType w:val="hybridMultilevel"/>
    <w:tmpl w:val="2B34B8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77724704">
    <w:abstractNumId w:val="2"/>
  </w:num>
  <w:num w:numId="2" w16cid:durableId="2010986889">
    <w:abstractNumId w:val="0"/>
  </w:num>
  <w:num w:numId="3" w16cid:durableId="1352147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UxtTQ2NTcyMzZV0lEKTi0uzszPAykwrAUA7p1aUywAAAA="/>
  </w:docVars>
  <w:rsids>
    <w:rsidRoot w:val="00C8207C"/>
    <w:rsid w:val="0005049E"/>
    <w:rsid w:val="00062156"/>
    <w:rsid w:val="000C5C9A"/>
    <w:rsid w:val="005A63F1"/>
    <w:rsid w:val="00665F0C"/>
    <w:rsid w:val="00671C7B"/>
    <w:rsid w:val="00A27562"/>
    <w:rsid w:val="00AC0E23"/>
    <w:rsid w:val="00C0026B"/>
    <w:rsid w:val="00C8207C"/>
    <w:rsid w:val="00FE7C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4C88"/>
  <w15:chartTrackingRefBased/>
  <w15:docId w15:val="{174A14BB-BAAF-4444-A345-E5A7052E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6215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21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049E"/>
    <w:pPr>
      <w:ind w:left="720"/>
      <w:contextualSpacing/>
    </w:pPr>
  </w:style>
  <w:style w:type="character" w:styleId="Hyperlink">
    <w:name w:val="Hyperlink"/>
    <w:basedOn w:val="DefaultParagraphFont"/>
    <w:uiPriority w:val="99"/>
    <w:unhideWhenUsed/>
    <w:rsid w:val="0005049E"/>
    <w:rPr>
      <w:color w:val="0563C1" w:themeColor="hyperlink"/>
      <w:u w:val="single"/>
    </w:rPr>
  </w:style>
  <w:style w:type="paragraph" w:styleId="BodyText">
    <w:name w:val="Body Text"/>
    <w:basedOn w:val="Normal"/>
    <w:link w:val="BodyTextChar"/>
    <w:uiPriority w:val="1"/>
    <w:qFormat/>
    <w:rsid w:val="0005049E"/>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05049E"/>
    <w:rPr>
      <w:rFonts w:ascii="Arial" w:eastAsia="Arial" w:hAnsi="Arial" w:cs="Arial"/>
      <w:sz w:val="20"/>
      <w:szCs w:val="20"/>
    </w:rPr>
  </w:style>
  <w:style w:type="paragraph" w:styleId="BlockText">
    <w:name w:val="Block Text"/>
    <w:basedOn w:val="Normal"/>
    <w:rsid w:val="0005049E"/>
    <w:pPr>
      <w:suppressAutoHyphens/>
      <w:spacing w:after="280" w:line="300" w:lineRule="exact"/>
      <w:ind w:right="45"/>
    </w:pPr>
    <w:rPr>
      <w:rFonts w:ascii="Arial" w:eastAsia="Times" w:hAnsi="Arial" w:cs="Times New Roman"/>
      <w:sz w:val="20"/>
      <w:szCs w:val="20"/>
      <w:lang w:eastAsia="en-AU"/>
    </w:rPr>
  </w:style>
  <w:style w:type="character" w:customStyle="1" w:styleId="Heading2Char">
    <w:name w:val="Heading 2 Char"/>
    <w:basedOn w:val="DefaultParagraphFont"/>
    <w:link w:val="Heading2"/>
    <w:uiPriority w:val="9"/>
    <w:rsid w:val="0006215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62156"/>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C002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2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foi@edumail.vic.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ne, Debbie K</dc:creator>
  <cp:keywords/>
  <dc:description/>
  <cp:lastModifiedBy>Julian Growcott</cp:lastModifiedBy>
  <cp:revision>5</cp:revision>
  <cp:lastPrinted>2018-05-08T02:02:00Z</cp:lastPrinted>
  <dcterms:created xsi:type="dcterms:W3CDTF">2018-05-08T02:02:00Z</dcterms:created>
  <dcterms:modified xsi:type="dcterms:W3CDTF">2022-07-19T13:18:00Z</dcterms:modified>
</cp:coreProperties>
</file>